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 w:rsidR="00C40F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082C495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191B45B2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2606689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464D8D50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5EE76ED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8331320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0A74F63C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 w:rsidR="00256A2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.27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9.2.2, </w:t>
            </w:r>
            <w:r w:rsidR="00491993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3.2, 9.14.2, 9.27.2</w:t>
            </w:r>
            <w:r w:rsidR="0029142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0.2,</w:t>
            </w:r>
            <w:r w:rsidR="00256A2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441720A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3.2</w:t>
            </w:r>
            <w:r w:rsidR="00CC2B9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464CA41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19.26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0A69E70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 - 0.5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1BD01E7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1A2D231B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82131" w:rsidRPr="00082901" w14:paraId="1C58BD6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D82131" w:rsidRPr="00AC3AFF" w:rsidRDefault="002419F9" w:rsidP="00A21BBC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FCBB3" w14:textId="6CBFBE4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D82131" w:rsidRPr="00082901" w14:paraId="572B065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D82131" w:rsidRPr="00AC3AF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2311457A" w14:textId="12F4B08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6D798B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376C7EF5" w14:textId="5025A83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4263AD5C" w:rsidR="00D82131" w:rsidRPr="00701648" w:rsidRDefault="00691995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2" w:author="Andy Bennett" w:date="2024-05-29T07:45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Pre-Rel-19 </w:t>
              </w:r>
              <w:r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maint (</w:t>
              </w:r>
              <w:r w:rsidRPr="0046710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9.5.2)</w:t>
              </w:r>
            </w:ins>
            <w:del w:id="3" w:author="Andy Bennett" w:date="2024-05-29T07:45:00Z">
              <w:r w:rsidR="00D82131" w:rsidRPr="00701648" w:rsidDel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35BBF5F7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10927615" w:rsidR="00D82131" w:rsidRPr="00701648" w:rsidRDefault="00691995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4" w:author="Andy Bennett" w:date="2024-05-29T07:46:00Z"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FS_NG_RTC_Ph2 (19.2), </w:t>
              </w:r>
            </w:ins>
            <w:ins w:id="5" w:author="Andy Bennett" w:date="2024-05-29T07:52:00Z">
              <w:r w:rsidR="006239B3"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Pre-Rel-19 maint </w:t>
              </w:r>
              <w:r w:rsidR="006239B3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(</w:t>
              </w:r>
            </w:ins>
            <w:ins w:id="6" w:author="Andy Bennett" w:date="2024-05-29T07:51:00Z">
              <w:r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9.17.2, </w:t>
              </w:r>
              <w:r w:rsidRPr="0046710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9.20.2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, 9.7.2</w:t>
              </w:r>
            </w:ins>
            <w:ins w:id="7" w:author="Andy Bennett" w:date="2024-05-29T07:52:00Z">
              <w:r w:rsidR="006239B3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)</w:t>
              </w:r>
            </w:ins>
            <w:bookmarkStart w:id="8" w:name="_GoBack"/>
            <w:bookmarkEnd w:id="8"/>
            <w:ins w:id="9" w:author="Andy Bennett" w:date="2024-05-29T07:51:00Z">
              <w:r w:rsidRPr="0046710E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t xml:space="preserve"> </w:t>
              </w:r>
            </w:ins>
            <w:ins w:id="10" w:author="Andy Bennett" w:date="2024-05-29T07:48:00Z">
              <w:r w:rsidRPr="0046710E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t>(in Breakout room 2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</w:ins>
            <w:del w:id="11" w:author="Andy Bennett" w:date="2024-05-29T07:45:00Z">
              <w:r w:rsidR="00D82131" w:rsidRPr="00701648" w:rsidDel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06D7DE0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D82131" w:rsidRPr="009E6D99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PS4msg (19.5)</w:t>
            </w:r>
            <w:r w:rsidR="00370BF6"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70BF6" w:rsidRPr="009E67D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– </w:t>
            </w:r>
            <w:r w:rsidR="009E6D99" w:rsidRP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0.5, </w:t>
            </w:r>
            <w:r w:rsidR="009A13FE"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6B8CAC48" w:rsidR="00D82131" w:rsidRPr="00701648" w:rsidRDefault="00691995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2" w:author="Andy Bennett" w:date="2024-05-29T07:48:00Z">
              <w:r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AmbientIoT (19.14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</w:t>
              </w:r>
              <w:r w:rsidRPr="0046710E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t>(in Breakout Room 1)</w:t>
              </w:r>
            </w:ins>
            <w:del w:id="13" w:author="Andy Bennett" w:date="2024-05-29T07:46:00Z">
              <w:r w:rsidR="00D82131" w:rsidRPr="00701648" w:rsidDel="00691995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Revisions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226E399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D82131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BC5468" w:rsidRPr="00AC3AFF" w:rsidRDefault="00BC5468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D82131" w:rsidRPr="00701648" w:rsidRDefault="00D82131" w:rsidP="00FF3B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9F85D1" w14:textId="77777777" w:rsidR="00742FA6" w:rsidRDefault="00742FA6">
      <w:pPr>
        <w:spacing w:after="0"/>
      </w:pPr>
      <w:r>
        <w:separator/>
      </w:r>
    </w:p>
  </w:endnote>
  <w:endnote w:type="continuationSeparator" w:id="0">
    <w:p w14:paraId="0C860939" w14:textId="77777777" w:rsidR="00742FA6" w:rsidRDefault="00742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D85502" w14:textId="77777777" w:rsidR="00742FA6" w:rsidRDefault="00742FA6">
      <w:pPr>
        <w:spacing w:after="0"/>
      </w:pPr>
      <w:r>
        <w:separator/>
      </w:r>
    </w:p>
  </w:footnote>
  <w:footnote w:type="continuationSeparator" w:id="0">
    <w:p w14:paraId="38BB853E" w14:textId="77777777" w:rsidR="00742FA6" w:rsidRDefault="00742F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742FA6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2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828FD2-921B-473C-B838-418D4482D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12</Words>
  <Characters>235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2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4</cp:revision>
  <cp:lastPrinted>2019-06-19T03:49:00Z</cp:lastPrinted>
  <dcterms:created xsi:type="dcterms:W3CDTF">2024-05-29T04:45:00Z</dcterms:created>
  <dcterms:modified xsi:type="dcterms:W3CDTF">2024-05-29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